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52F8C" w14:textId="77777777" w:rsidR="000647BA" w:rsidRPr="003F5ED5" w:rsidRDefault="000647BA" w:rsidP="000647BA">
      <w:pPr>
        <w:rPr>
          <w:b/>
        </w:rPr>
      </w:pPr>
      <w:r w:rsidRPr="003F5ED5">
        <w:rPr>
          <w:b/>
        </w:rPr>
        <w:t>Seminario Tecnico: “Metodi e tecnologie per la gestione delle aziende di trasporto collettivo”</w:t>
      </w:r>
    </w:p>
    <w:p w14:paraId="06ADD7D1" w14:textId="77777777" w:rsidR="000647BA" w:rsidRPr="003F5ED5" w:rsidRDefault="000647BA" w:rsidP="00994A45">
      <w:pPr>
        <w:jc w:val="both"/>
      </w:pPr>
      <w:r w:rsidRPr="003F5ED5">
        <w:t xml:space="preserve">Giovedì 20 maggio 2021, </w:t>
      </w:r>
      <w:r w:rsidR="0063531A" w:rsidRPr="003F5ED5">
        <w:t>d</w:t>
      </w:r>
      <w:r w:rsidR="00C666F6" w:rsidRPr="003F5ED5">
        <w:t>alle ore 15:00</w:t>
      </w:r>
      <w:r w:rsidR="0063531A" w:rsidRPr="003F5ED5">
        <w:t xml:space="preserve"> alle 17:00</w:t>
      </w:r>
      <w:r w:rsidR="00C666F6" w:rsidRPr="003F5ED5">
        <w:t xml:space="preserve">, </w:t>
      </w:r>
      <w:r w:rsidRPr="003F5ED5">
        <w:t>nell’ambito de</w:t>
      </w:r>
      <w:r w:rsidR="00C2271E" w:rsidRPr="003F5ED5">
        <w:t xml:space="preserve">lle discipline del settore scientifico disciplinare dell’Ingegneria dei Trasporti erogate presso </w:t>
      </w:r>
      <w:r w:rsidRPr="003F5ED5">
        <w:t>il D</w:t>
      </w:r>
      <w:r w:rsidR="00C2271E" w:rsidRPr="003F5ED5">
        <w:t xml:space="preserve">ipartimento </w:t>
      </w:r>
      <w:r w:rsidR="00C101E6" w:rsidRPr="003F5ED5">
        <w:t xml:space="preserve">di ingegneria dell’Informazione, delle Infrastrutture e dell’Energia Sostenibile </w:t>
      </w:r>
      <w:r w:rsidR="00C2271E" w:rsidRPr="003F5ED5">
        <w:t>dell’Università degli Studi Mediterranea di Reggio Calabria</w:t>
      </w:r>
      <w:r w:rsidRPr="003F5ED5">
        <w:t>, si terrà il seminario tecnico dal titolo “Metodi e tecnologie per la gestione delle aziende di trasporto collettivo”.</w:t>
      </w:r>
    </w:p>
    <w:p w14:paraId="563D2B1E" w14:textId="77777777" w:rsidR="000647BA" w:rsidRPr="003F5ED5" w:rsidRDefault="000647BA" w:rsidP="00994A45">
      <w:pPr>
        <w:jc w:val="both"/>
      </w:pPr>
      <w:r w:rsidRPr="003F5ED5">
        <w:t>Interverranno:</w:t>
      </w:r>
    </w:p>
    <w:p w14:paraId="03ABEE9A" w14:textId="77777777" w:rsidR="000647BA" w:rsidRDefault="000647BA" w:rsidP="00994A45">
      <w:pPr>
        <w:pStyle w:val="Paragrafoelenco"/>
        <w:numPr>
          <w:ilvl w:val="0"/>
          <w:numId w:val="1"/>
        </w:numPr>
        <w:ind w:left="284" w:hanging="284"/>
        <w:jc w:val="both"/>
      </w:pPr>
      <w:r w:rsidRPr="003F5ED5">
        <w:t>ing. Domenico Iannò - Responsabile dell'Unità di Business Movimento</w:t>
      </w:r>
      <w:bookmarkStart w:id="0" w:name="_GoBack"/>
      <w:bookmarkEnd w:id="0"/>
      <w:r>
        <w:t xml:space="preserve"> di ATAM </w:t>
      </w:r>
      <w:proofErr w:type="spellStart"/>
      <w:r>
        <w:t>SpA</w:t>
      </w:r>
      <w:proofErr w:type="spellEnd"/>
      <w:r>
        <w:t>;</w:t>
      </w:r>
    </w:p>
    <w:p w14:paraId="75ED2F1B" w14:textId="77777777" w:rsidR="000647BA" w:rsidRDefault="000647BA" w:rsidP="00994A45">
      <w:pPr>
        <w:pStyle w:val="Paragrafoelenco"/>
        <w:numPr>
          <w:ilvl w:val="0"/>
          <w:numId w:val="1"/>
        </w:numPr>
        <w:ind w:left="284" w:hanging="284"/>
        <w:jc w:val="both"/>
      </w:pPr>
      <w:r>
        <w:t xml:space="preserve">ing. Alberto </w:t>
      </w:r>
      <w:proofErr w:type="spellStart"/>
      <w:r>
        <w:t>Muritano</w:t>
      </w:r>
      <w:proofErr w:type="spellEnd"/>
      <w:r>
        <w:t xml:space="preserve"> - CTO di </w:t>
      </w:r>
      <w:proofErr w:type="spellStart"/>
      <w:r>
        <w:t>Posytron</w:t>
      </w:r>
      <w:proofErr w:type="spellEnd"/>
      <w:r>
        <w:t xml:space="preserve"> - Servizi Informatici, outsourcing tecnologico, consulting, formazione e ricerca ICT.</w:t>
      </w:r>
    </w:p>
    <w:p w14:paraId="2735229C" w14:textId="77777777" w:rsidR="00C666F6" w:rsidRPr="0077178A" w:rsidRDefault="00C666F6" w:rsidP="00994A45">
      <w:pPr>
        <w:jc w:val="both"/>
      </w:pPr>
      <w:r w:rsidRPr="0063531A">
        <w:t>Nel seminario saranno</w:t>
      </w:r>
      <w:r w:rsidR="0063531A" w:rsidRPr="0063531A">
        <w:t xml:space="preserve"> </w:t>
      </w:r>
      <w:r w:rsidR="0063531A" w:rsidRPr="0077178A">
        <w:t xml:space="preserve">presentate </w:t>
      </w:r>
      <w:r w:rsidR="00C101E6" w:rsidRPr="0077178A">
        <w:t xml:space="preserve">alcune </w:t>
      </w:r>
      <w:r w:rsidR="0063531A" w:rsidRPr="0077178A">
        <w:t>esperienze</w:t>
      </w:r>
      <w:r w:rsidR="00C101E6" w:rsidRPr="0077178A">
        <w:t>,</w:t>
      </w:r>
      <w:r w:rsidR="0063531A" w:rsidRPr="0077178A">
        <w:t xml:space="preserve"> </w:t>
      </w:r>
      <w:r w:rsidR="00C101E6" w:rsidRPr="0077178A">
        <w:t xml:space="preserve">derivanti dall’utilizzo di metodi di gestione e tecnologie ICT, </w:t>
      </w:r>
      <w:r w:rsidR="0063531A" w:rsidRPr="0077178A">
        <w:t>dell’azienda ATAM spa che opera nel comune di Reggio Calabria nell’organizzazione dei servizi di trasporto collettivo</w:t>
      </w:r>
      <w:r w:rsidRPr="0077178A">
        <w:t>.</w:t>
      </w:r>
      <w:r w:rsidR="0063531A" w:rsidRPr="0077178A">
        <w:t xml:space="preserve"> </w:t>
      </w:r>
    </w:p>
    <w:p w14:paraId="3C7D81A1" w14:textId="77777777" w:rsidR="000647BA" w:rsidRPr="0077178A" w:rsidRDefault="000647BA" w:rsidP="00994A45">
      <w:pPr>
        <w:jc w:val="both"/>
      </w:pPr>
      <w:r w:rsidRPr="0077178A">
        <w:t>Il seminario si svolgerà on line sulla piattaforma</w:t>
      </w:r>
      <w:r w:rsidR="00C101E6" w:rsidRPr="0077178A">
        <w:t xml:space="preserve"> Microsoft</w:t>
      </w:r>
      <w:r w:rsidRPr="0077178A">
        <w:t xml:space="preserve"> Teams, collegandosi </w:t>
      </w:r>
      <w:r w:rsidR="00C101E6" w:rsidRPr="0077178A">
        <w:t xml:space="preserve">mediante il </w:t>
      </w:r>
      <w:r w:rsidRPr="0077178A">
        <w:t>link</w:t>
      </w:r>
      <w:r w:rsidR="00C101E6" w:rsidRPr="0077178A">
        <w:t>:</w:t>
      </w:r>
      <w:r w:rsidR="00C666F6" w:rsidRPr="0077178A">
        <w:t xml:space="preserve"> </w:t>
      </w:r>
    </w:p>
    <w:p w14:paraId="35E2D7DA" w14:textId="77777777" w:rsidR="000647BA" w:rsidRDefault="003F5ED5" w:rsidP="000647BA">
      <w:hyperlink r:id="rId8" w:history="1">
        <w:r w:rsidR="000647BA" w:rsidRPr="0077178A">
          <w:rPr>
            <w:rStyle w:val="Collegamentoipertestuale"/>
          </w:rPr>
          <w:t>https://teams.microsoft.com/l/meetup-join/19%3ac5f9a550d03d426bba053630c7511b76%40thread.tacv2/1621066249882?context=%7b%22Tid%22%3a%2281907402-e440-42c1-8197-5e0d0609e005%22%2c%22Oid%22%3a%220cc66e83-5063-426f-942e-64bb219272a7%22%7d</w:t>
        </w:r>
      </w:hyperlink>
    </w:p>
    <w:p w14:paraId="5A7FA248" w14:textId="77777777" w:rsidR="00C666F6" w:rsidRDefault="00C666F6" w:rsidP="000647BA"/>
    <w:sectPr w:rsidR="00C666F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331899"/>
    <w:multiLevelType w:val="hybridMultilevel"/>
    <w:tmpl w:val="CAF490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9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zW0MDQwsLQwNDZX0lEKTi0uzszPAykwrAUAT6fWyywAAAA="/>
  </w:docVars>
  <w:rsids>
    <w:rsidRoot w:val="000647BA"/>
    <w:rsid w:val="000647BA"/>
    <w:rsid w:val="0030780B"/>
    <w:rsid w:val="00396AE5"/>
    <w:rsid w:val="003F5ED5"/>
    <w:rsid w:val="0063531A"/>
    <w:rsid w:val="006C5FE7"/>
    <w:rsid w:val="0077178A"/>
    <w:rsid w:val="008E54C1"/>
    <w:rsid w:val="00994A45"/>
    <w:rsid w:val="00A21AF0"/>
    <w:rsid w:val="00A358F8"/>
    <w:rsid w:val="00AE0396"/>
    <w:rsid w:val="00C101E6"/>
    <w:rsid w:val="00C2271E"/>
    <w:rsid w:val="00C666F6"/>
    <w:rsid w:val="00D01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69FA6B"/>
  <w15:docId w15:val="{D7751099-2855-45CC-9DA0-D347964DB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647BA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0647BA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0647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c5f9a550d03d426bba053630c7511b76%40thread.tacv2/1621066249882?context=%7b%22Tid%22%3a%2281907402-e440-42c1-8197-5e0d0609e005%22%2c%22Oid%22%3a%220cc66e83-5063-426f-942e-64bb219272a7%22%7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0CAB1EB917D144486863AAC72B28729" ma:contentTypeVersion="13" ma:contentTypeDescription="Creare un nuovo documento." ma:contentTypeScope="" ma:versionID="f3acb79a41ba20326a74e0653747d7b3">
  <xsd:schema xmlns:xsd="http://www.w3.org/2001/XMLSchema" xmlns:xs="http://www.w3.org/2001/XMLSchema" xmlns:p="http://schemas.microsoft.com/office/2006/metadata/properties" xmlns:ns3="c79b825f-ed2c-4635-a84e-8c33ec3f9a16" xmlns:ns4="1610e2ca-9cbc-4917-8105-3649278ddecd" targetNamespace="http://schemas.microsoft.com/office/2006/metadata/properties" ma:root="true" ma:fieldsID="3b2139f8b86297e53e656a1e58914821" ns3:_="" ns4:_="">
    <xsd:import namespace="c79b825f-ed2c-4635-a84e-8c33ec3f9a16"/>
    <xsd:import namespace="1610e2ca-9cbc-4917-8105-3649278dde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b825f-ed2c-4635-a84e-8c33ec3f9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0e2ca-9cbc-4917-8105-3649278ddec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3CA107-9C88-4802-B9D6-0F3A33DB79E9}">
  <ds:schemaRefs>
    <ds:schemaRef ds:uri="c79b825f-ed2c-4635-a84e-8c33ec3f9a16"/>
    <ds:schemaRef ds:uri="http://schemas.microsoft.com/office/infopath/2007/PartnerControls"/>
    <ds:schemaRef ds:uri="http://purl.org/dc/terms/"/>
    <ds:schemaRef ds:uri="1610e2ca-9cbc-4917-8105-3649278ddecd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E84A966-ADE0-4101-B3E9-0113DEABC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9b825f-ed2c-4635-a84e-8c33ec3f9a16"/>
    <ds:schemaRef ds:uri="1610e2ca-9cbc-4917-8105-3649278dde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F9C9CA-77A6-433D-B237-17A45F0394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ado Rindone</dc:creator>
  <cp:keywords/>
  <dc:description/>
  <cp:lastModifiedBy>Corrado Rindone</cp:lastModifiedBy>
  <cp:revision>3</cp:revision>
  <dcterms:created xsi:type="dcterms:W3CDTF">2021-05-17T13:03:00Z</dcterms:created>
  <dcterms:modified xsi:type="dcterms:W3CDTF">2021-05-17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AB1EB917D144486863AAC72B28729</vt:lpwstr>
  </property>
</Properties>
</file>